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540423" w14:textId="16CC0264" w:rsidR="00440EBF" w:rsidRPr="00CC1E8B" w:rsidRDefault="00CC1E8B" w:rsidP="002F2543">
      <w:pPr>
        <w:pStyle w:val="Heading2"/>
        <w:rPr>
          <w:sz w:val="24"/>
          <w:szCs w:val="24"/>
        </w:rPr>
      </w:pPr>
      <w:r w:rsidRPr="00CC1E8B">
        <w:rPr>
          <w:sz w:val="24"/>
          <w:szCs w:val="24"/>
        </w:rPr>
        <w:t>Chapter 2</w:t>
      </w:r>
      <w:r w:rsidRPr="00CC1E8B">
        <w:rPr>
          <w:rFonts w:hint="eastAsia"/>
          <w:sz w:val="24"/>
          <w:szCs w:val="24"/>
        </w:rPr>
        <w:t xml:space="preserve"> </w:t>
      </w:r>
      <w:r w:rsidRPr="00CC1E8B">
        <w:rPr>
          <w:sz w:val="24"/>
          <w:szCs w:val="24"/>
        </w:rPr>
        <w:t>Application Layer</w:t>
      </w:r>
    </w:p>
    <w:p w14:paraId="2C0DC36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. What is the main function of the Application Layer?</w:t>
      </w:r>
    </w:p>
    <w:p w14:paraId="270F533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manage physical connections</w:t>
      </w:r>
    </w:p>
    <w:p w14:paraId="11F923C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provide services to end-user applications</w:t>
      </w:r>
    </w:p>
    <w:p w14:paraId="1DDF44B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route data packets</w:t>
      </w:r>
    </w:p>
    <w:p w14:paraId="195CFBA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encrypt data</w:t>
      </w:r>
    </w:p>
    <w:p w14:paraId="1F2DF15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40910DCB" w14:textId="77777777" w:rsidR="00CC1E8B" w:rsidRPr="00CC1E8B" w:rsidRDefault="00CC1E8B" w:rsidP="00CC1E8B">
      <w:pPr>
        <w:rPr>
          <w:sz w:val="22"/>
          <w:szCs w:val="22"/>
        </w:rPr>
      </w:pPr>
    </w:p>
    <w:p w14:paraId="17CB078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. Which of the following is NOT an example of an application layer protocol?</w:t>
      </w:r>
    </w:p>
    <w:p w14:paraId="62EBA2C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HTTP</w:t>
      </w:r>
    </w:p>
    <w:p w14:paraId="04D067A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SMTP</w:t>
      </w:r>
    </w:p>
    <w:p w14:paraId="4A24ACA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DNS</w:t>
      </w:r>
    </w:p>
    <w:p w14:paraId="7C009E1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CP</w:t>
      </w:r>
    </w:p>
    <w:p w14:paraId="3EBCE7B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d</w:t>
      </w:r>
    </w:p>
    <w:p w14:paraId="70131759" w14:textId="77777777" w:rsidR="00CC1E8B" w:rsidRPr="00CC1E8B" w:rsidRDefault="00CC1E8B" w:rsidP="00CC1E8B">
      <w:pPr>
        <w:rPr>
          <w:sz w:val="22"/>
          <w:szCs w:val="22"/>
        </w:rPr>
      </w:pPr>
    </w:p>
    <w:p w14:paraId="27739B6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. What does SMTP stand for?</w:t>
      </w:r>
    </w:p>
    <w:p w14:paraId="191EAC9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Simple Mail Transfer Protocol</w:t>
      </w:r>
    </w:p>
    <w:p w14:paraId="48D010B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Secure Message Transmission Protocol</w:t>
      </w:r>
    </w:p>
    <w:p w14:paraId="711D4F7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System Mail Transfer Protocol</w:t>
      </w:r>
    </w:p>
    <w:p w14:paraId="0C7E30B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tandard Mail Transmission Protocol</w:t>
      </w:r>
    </w:p>
    <w:p w14:paraId="601ED36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19A24110" w14:textId="77777777" w:rsidR="00CC1E8B" w:rsidRPr="00CC1E8B" w:rsidRDefault="00CC1E8B" w:rsidP="00CC1E8B">
      <w:pPr>
        <w:rPr>
          <w:sz w:val="22"/>
          <w:szCs w:val="22"/>
        </w:rPr>
      </w:pPr>
    </w:p>
    <w:p w14:paraId="00A6C05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4. Which protocol is used for retrieving email from a server?</w:t>
      </w:r>
    </w:p>
    <w:p w14:paraId="182D353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SMTP</w:t>
      </w:r>
    </w:p>
    <w:p w14:paraId="195FBC5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HTTP</w:t>
      </w:r>
    </w:p>
    <w:p w14:paraId="08C8A1B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IMAP</w:t>
      </w:r>
    </w:p>
    <w:p w14:paraId="13F0DEB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FTP</w:t>
      </w:r>
    </w:p>
    <w:p w14:paraId="1A9C933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03C7A14C" w14:textId="77777777" w:rsidR="00CC1E8B" w:rsidRPr="00CC1E8B" w:rsidRDefault="00CC1E8B" w:rsidP="00CC1E8B">
      <w:pPr>
        <w:rPr>
          <w:sz w:val="22"/>
          <w:szCs w:val="22"/>
        </w:rPr>
      </w:pPr>
    </w:p>
    <w:p w14:paraId="1C839E5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5. What is the purpose of DNS?</w:t>
      </w:r>
    </w:p>
    <w:p w14:paraId="005D400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encrypt web traffic</w:t>
      </w:r>
    </w:p>
    <w:p w14:paraId="146D863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compress data</w:t>
      </w:r>
    </w:p>
    <w:p w14:paraId="48C313B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translate domain names to IP addresses</w:t>
      </w:r>
    </w:p>
    <w:p w14:paraId="7ED7F2E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route data packets</w:t>
      </w:r>
    </w:p>
    <w:p w14:paraId="3D8E114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0E39EC1F" w14:textId="77777777" w:rsidR="00CC1E8B" w:rsidRPr="00CC1E8B" w:rsidRDefault="00CC1E8B" w:rsidP="00CC1E8B">
      <w:pPr>
        <w:rPr>
          <w:sz w:val="22"/>
          <w:szCs w:val="22"/>
        </w:rPr>
      </w:pPr>
    </w:p>
    <w:p w14:paraId="5F24297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6. Which architecture does not have a dedicated server?</w:t>
      </w:r>
    </w:p>
    <w:p w14:paraId="0958A48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Client-server</w:t>
      </w:r>
    </w:p>
    <w:p w14:paraId="28ABF1F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Peer-to-peer</w:t>
      </w:r>
    </w:p>
    <w:p w14:paraId="676F137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Centralized</w:t>
      </w:r>
    </w:p>
    <w:p w14:paraId="2B4A513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Hierarchical</w:t>
      </w:r>
    </w:p>
    <w:p w14:paraId="5D1A590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56D7897C" w14:textId="77777777" w:rsidR="00CC1E8B" w:rsidRPr="00CC1E8B" w:rsidRDefault="00CC1E8B" w:rsidP="00CC1E8B">
      <w:pPr>
        <w:rPr>
          <w:sz w:val="22"/>
          <w:szCs w:val="22"/>
        </w:rPr>
      </w:pPr>
    </w:p>
    <w:p w14:paraId="25C24F9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7. What is a socket in network programming?</w:t>
      </w:r>
    </w:p>
    <w:p w14:paraId="2A74ED4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A type of network cable</w:t>
      </w:r>
    </w:p>
    <w:p w14:paraId="62BFECA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An interface between application and transport layers</w:t>
      </w:r>
    </w:p>
    <w:p w14:paraId="77E6820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A security protocol</w:t>
      </w:r>
    </w:p>
    <w:p w14:paraId="6118468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A type of routing algorithm</w:t>
      </w:r>
    </w:p>
    <w:p w14:paraId="7B57659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62E2226E" w14:textId="77777777" w:rsidR="00CC1E8B" w:rsidRPr="00CC1E8B" w:rsidRDefault="00CC1E8B" w:rsidP="00CC1E8B">
      <w:pPr>
        <w:rPr>
          <w:sz w:val="22"/>
          <w:szCs w:val="22"/>
        </w:rPr>
      </w:pPr>
    </w:p>
    <w:p w14:paraId="184FD37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8. Which transport layer protocol provides reliable, ordered delivery?</w:t>
      </w:r>
    </w:p>
    <w:p w14:paraId="49705F9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UDP</w:t>
      </w:r>
    </w:p>
    <w:p w14:paraId="770FD1C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CP</w:t>
      </w:r>
    </w:p>
    <w:p w14:paraId="34EFF31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HTTP</w:t>
      </w:r>
    </w:p>
    <w:p w14:paraId="744EC3B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FTP</w:t>
      </w:r>
    </w:p>
    <w:p w14:paraId="0CB6A94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56880CEF" w14:textId="77777777" w:rsidR="00CC1E8B" w:rsidRPr="00CC1E8B" w:rsidRDefault="00CC1E8B" w:rsidP="00CC1E8B">
      <w:pPr>
        <w:rPr>
          <w:sz w:val="22"/>
          <w:szCs w:val="22"/>
        </w:rPr>
      </w:pPr>
    </w:p>
    <w:p w14:paraId="3C65235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9. What is the default port number for HTTP?</w:t>
      </w:r>
    </w:p>
    <w:p w14:paraId="0F0A67E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21</w:t>
      </w:r>
    </w:p>
    <w:p w14:paraId="1D40B67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b) 25</w:t>
      </w:r>
    </w:p>
    <w:p w14:paraId="56A52A9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80</w:t>
      </w:r>
    </w:p>
    <w:p w14:paraId="195F5BD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443</w:t>
      </w:r>
    </w:p>
    <w:p w14:paraId="7A52118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39784A01" w14:textId="77777777" w:rsidR="00CC1E8B" w:rsidRPr="00CC1E8B" w:rsidRDefault="00CC1E8B" w:rsidP="00CC1E8B">
      <w:pPr>
        <w:rPr>
          <w:sz w:val="22"/>
          <w:szCs w:val="22"/>
        </w:rPr>
      </w:pPr>
    </w:p>
    <w:p w14:paraId="56BBE4E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0. What does CDN stand for?</w:t>
      </w:r>
    </w:p>
    <w:p w14:paraId="014931E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Content Delivery Network</w:t>
      </w:r>
    </w:p>
    <w:p w14:paraId="700C6FC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Central Data Node</w:t>
      </w:r>
    </w:p>
    <w:p w14:paraId="28288DE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Compressed Data Network</w:t>
      </w:r>
    </w:p>
    <w:p w14:paraId="36D93BF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Client Distribution Network</w:t>
      </w:r>
    </w:p>
    <w:p w14:paraId="46DEA3D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6641180B" w14:textId="77777777" w:rsidR="00CC1E8B" w:rsidRPr="00CC1E8B" w:rsidRDefault="00CC1E8B" w:rsidP="00CC1E8B">
      <w:pPr>
        <w:rPr>
          <w:sz w:val="22"/>
          <w:szCs w:val="22"/>
        </w:rPr>
      </w:pPr>
    </w:p>
    <w:p w14:paraId="6A44582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1. Which HTTP method is used to request a resource from a server?</w:t>
      </w:r>
    </w:p>
    <w:p w14:paraId="5AF5C6A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POST</w:t>
      </w:r>
    </w:p>
    <w:p w14:paraId="21D3A8C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GET</w:t>
      </w:r>
    </w:p>
    <w:p w14:paraId="4FFE8A2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PUT</w:t>
      </w:r>
    </w:p>
    <w:p w14:paraId="7307967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DELETE</w:t>
      </w:r>
    </w:p>
    <w:p w14:paraId="052372C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3BF7DECA" w14:textId="77777777" w:rsidR="00CC1E8B" w:rsidRPr="00CC1E8B" w:rsidRDefault="00CC1E8B" w:rsidP="00CC1E8B">
      <w:pPr>
        <w:rPr>
          <w:sz w:val="22"/>
          <w:szCs w:val="22"/>
        </w:rPr>
      </w:pPr>
    </w:p>
    <w:p w14:paraId="2F2ACDB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2. What is the purpose of a cookie in web applications?</w:t>
      </w:r>
    </w:p>
    <w:p w14:paraId="1821BEC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encrypt data</w:t>
      </w:r>
    </w:p>
    <w:p w14:paraId="61A0394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compress files</w:t>
      </w:r>
    </w:p>
    <w:p w14:paraId="5AC204A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maintain state information</w:t>
      </w:r>
    </w:p>
    <w:p w14:paraId="603851E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route network traffic</w:t>
      </w:r>
    </w:p>
    <w:p w14:paraId="6BABEF3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3E046C44" w14:textId="77777777" w:rsidR="00CC1E8B" w:rsidRPr="00CC1E8B" w:rsidRDefault="00CC1E8B" w:rsidP="00CC1E8B">
      <w:pPr>
        <w:rPr>
          <w:sz w:val="22"/>
          <w:szCs w:val="22"/>
        </w:rPr>
      </w:pPr>
    </w:p>
    <w:p w14:paraId="4ABA468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3. Which protocol is used for secure web browsing?</w:t>
      </w:r>
    </w:p>
    <w:p w14:paraId="6731142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HTTP</w:t>
      </w:r>
    </w:p>
    <w:p w14:paraId="60DF8F0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HTTPS</w:t>
      </w:r>
    </w:p>
    <w:p w14:paraId="7B7E345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FTP</w:t>
      </w:r>
    </w:p>
    <w:p w14:paraId="33A9D32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d) SMTP</w:t>
      </w:r>
    </w:p>
    <w:p w14:paraId="151757C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3B8EBBB1" w14:textId="77777777" w:rsidR="00CC1E8B" w:rsidRPr="00CC1E8B" w:rsidRDefault="00CC1E8B" w:rsidP="00CC1E8B">
      <w:pPr>
        <w:rPr>
          <w:sz w:val="22"/>
          <w:szCs w:val="22"/>
        </w:rPr>
      </w:pPr>
    </w:p>
    <w:p w14:paraId="6DC345B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4. What is the main advantage of peer-to-peer architecture?</w:t>
      </w:r>
    </w:p>
    <w:p w14:paraId="7755BA0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Centralized control</w:t>
      </w:r>
    </w:p>
    <w:p w14:paraId="2ECF25E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Improved security</w:t>
      </w:r>
    </w:p>
    <w:p w14:paraId="5BEE6DD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Scalability</w:t>
      </w:r>
    </w:p>
    <w:p w14:paraId="64F8467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implified management</w:t>
      </w:r>
    </w:p>
    <w:p w14:paraId="23B4250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50FCBF80" w14:textId="77777777" w:rsidR="00CC1E8B" w:rsidRPr="00CC1E8B" w:rsidRDefault="00CC1E8B" w:rsidP="00CC1E8B">
      <w:pPr>
        <w:rPr>
          <w:sz w:val="22"/>
          <w:szCs w:val="22"/>
        </w:rPr>
      </w:pPr>
    </w:p>
    <w:p w14:paraId="0B4B826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5. Which of the following is NOT a type of DNS record?</w:t>
      </w:r>
    </w:p>
    <w:p w14:paraId="6AD7127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A</w:t>
      </w:r>
    </w:p>
    <w:p w14:paraId="57EB758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MX</w:t>
      </w:r>
    </w:p>
    <w:p w14:paraId="7F07CAD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CNAME</w:t>
      </w:r>
    </w:p>
    <w:p w14:paraId="68FCEF3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HTTP</w:t>
      </w:r>
    </w:p>
    <w:p w14:paraId="4A73219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d</w:t>
      </w:r>
    </w:p>
    <w:p w14:paraId="3DDDB385" w14:textId="77777777" w:rsidR="00CC1E8B" w:rsidRPr="00CC1E8B" w:rsidRDefault="00CC1E8B" w:rsidP="00CC1E8B">
      <w:pPr>
        <w:rPr>
          <w:sz w:val="22"/>
          <w:szCs w:val="22"/>
        </w:rPr>
      </w:pPr>
    </w:p>
    <w:p w14:paraId="7D3CB83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6. What is the purpose of DASH in video streaming?</w:t>
      </w:r>
    </w:p>
    <w:p w14:paraId="1D746AC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compress video files</w:t>
      </w:r>
    </w:p>
    <w:p w14:paraId="163128B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encrypt video data</w:t>
      </w:r>
    </w:p>
    <w:p w14:paraId="76F4A95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adapt video quality based on network conditions</w:t>
      </w:r>
    </w:p>
    <w:p w14:paraId="2311177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create video thumbnails</w:t>
      </w:r>
    </w:p>
    <w:p w14:paraId="61BD23B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3010F3C3" w14:textId="77777777" w:rsidR="00CC1E8B" w:rsidRPr="00CC1E8B" w:rsidRDefault="00CC1E8B" w:rsidP="00CC1E8B">
      <w:pPr>
        <w:rPr>
          <w:sz w:val="22"/>
          <w:szCs w:val="22"/>
        </w:rPr>
      </w:pPr>
    </w:p>
    <w:p w14:paraId="15643B1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7. Which protocol is used for voice over IP applications?</w:t>
      </w:r>
    </w:p>
    <w:p w14:paraId="413C6EA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HTTP</w:t>
      </w:r>
    </w:p>
    <w:p w14:paraId="466DA91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FTP</w:t>
      </w:r>
    </w:p>
    <w:p w14:paraId="77FD194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SIP</w:t>
      </w:r>
    </w:p>
    <w:p w14:paraId="43BF493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MTP</w:t>
      </w:r>
    </w:p>
    <w:p w14:paraId="1C68215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61D3CB17" w14:textId="77777777" w:rsidR="00CC1E8B" w:rsidRPr="00CC1E8B" w:rsidRDefault="00CC1E8B" w:rsidP="00CC1E8B">
      <w:pPr>
        <w:rPr>
          <w:sz w:val="22"/>
          <w:szCs w:val="22"/>
        </w:rPr>
      </w:pPr>
    </w:p>
    <w:p w14:paraId="15230BF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8. What is the main function of a Web cache?</w:t>
      </w:r>
    </w:p>
    <w:p w14:paraId="7C8E0D8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store frequently accessed web pages</w:t>
      </w:r>
    </w:p>
    <w:p w14:paraId="70AA640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encrypt web traffic</w:t>
      </w:r>
    </w:p>
    <w:p w14:paraId="53CCA5A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compress web pages</w:t>
      </w:r>
    </w:p>
    <w:p w14:paraId="6CFCDA2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block malicious websites</w:t>
      </w:r>
    </w:p>
    <w:p w14:paraId="3B49F11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1EB3FBEB" w14:textId="77777777" w:rsidR="00CC1E8B" w:rsidRPr="00CC1E8B" w:rsidRDefault="00CC1E8B" w:rsidP="00CC1E8B">
      <w:pPr>
        <w:rPr>
          <w:sz w:val="22"/>
          <w:szCs w:val="22"/>
        </w:rPr>
      </w:pPr>
    </w:p>
    <w:p w14:paraId="79D42F0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9. Which of the following is an example of a peer-to-peer application?</w:t>
      </w:r>
    </w:p>
    <w:p w14:paraId="5C1DE6E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Email</w:t>
      </w:r>
    </w:p>
    <w:p w14:paraId="02301C6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Web browsing</w:t>
      </w:r>
    </w:p>
    <w:p w14:paraId="0ABDCE1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BitTorrent</w:t>
      </w:r>
    </w:p>
    <w:p w14:paraId="2E98372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DNS lookup</w:t>
      </w:r>
    </w:p>
    <w:p w14:paraId="20899C9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5A4A3DD7" w14:textId="77777777" w:rsidR="00CC1E8B" w:rsidRPr="00CC1E8B" w:rsidRDefault="00CC1E8B" w:rsidP="00CC1E8B">
      <w:pPr>
        <w:rPr>
          <w:sz w:val="22"/>
          <w:szCs w:val="22"/>
        </w:rPr>
      </w:pPr>
    </w:p>
    <w:p w14:paraId="6D333A8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0. What is the purpose of the "If-Modified-Since" header in HTTP?</w:t>
      </w:r>
    </w:p>
    <w:p w14:paraId="6159584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client's preferred language</w:t>
      </w:r>
    </w:p>
    <w:p w14:paraId="3B9BC8B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request only updated content since a specific date</w:t>
      </w:r>
    </w:p>
    <w:p w14:paraId="626F440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set an expiration date for the response</w:t>
      </w:r>
    </w:p>
    <w:p w14:paraId="6190D76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indicate the size of the requested resource</w:t>
      </w:r>
    </w:p>
    <w:p w14:paraId="0CA503C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318ED651" w14:textId="77777777" w:rsidR="00CC1E8B" w:rsidRPr="00CC1E8B" w:rsidRDefault="00CC1E8B" w:rsidP="00CC1E8B">
      <w:pPr>
        <w:rPr>
          <w:sz w:val="22"/>
          <w:szCs w:val="22"/>
        </w:rPr>
      </w:pPr>
    </w:p>
    <w:p w14:paraId="4FC09FE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1. Which transport layer protocol does DNS primarily use?</w:t>
      </w:r>
    </w:p>
    <w:p w14:paraId="2BC3C09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CP</w:t>
      </w:r>
    </w:p>
    <w:p w14:paraId="0FBFCF2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UDP</w:t>
      </w:r>
    </w:p>
    <w:p w14:paraId="4C7BA9E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HTTP</w:t>
      </w:r>
    </w:p>
    <w:p w14:paraId="3F327B8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MTP</w:t>
      </w:r>
    </w:p>
    <w:p w14:paraId="0EB9DE1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0B8A9983" w14:textId="77777777" w:rsidR="00CC1E8B" w:rsidRPr="00CC1E8B" w:rsidRDefault="00CC1E8B" w:rsidP="00CC1E8B">
      <w:pPr>
        <w:rPr>
          <w:sz w:val="22"/>
          <w:szCs w:val="22"/>
        </w:rPr>
      </w:pPr>
    </w:p>
    <w:p w14:paraId="5F2FF90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2. What is the main purpose of a manifest file in DASH?</w:t>
      </w:r>
    </w:p>
    <w:p w14:paraId="4E7245F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a) To list available video qualities</w:t>
      </w:r>
    </w:p>
    <w:p w14:paraId="10F39B5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compress video data</w:t>
      </w:r>
    </w:p>
    <w:p w14:paraId="6C9BBE7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encrypt video streams</w:t>
      </w:r>
    </w:p>
    <w:p w14:paraId="2DE77F6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store user preferences</w:t>
      </w:r>
    </w:p>
    <w:p w14:paraId="250E681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34BCB2AB" w14:textId="77777777" w:rsidR="00CC1E8B" w:rsidRPr="00CC1E8B" w:rsidRDefault="00CC1E8B" w:rsidP="00CC1E8B">
      <w:pPr>
        <w:rPr>
          <w:sz w:val="22"/>
          <w:szCs w:val="22"/>
        </w:rPr>
      </w:pPr>
    </w:p>
    <w:p w14:paraId="461F225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3. Which of the following is NOT a challenge in video streaming?</w:t>
      </w:r>
    </w:p>
    <w:p w14:paraId="337428E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Variable network conditions</w:t>
      </w:r>
    </w:p>
    <w:p w14:paraId="0A514D6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Heterogeneous client devices</w:t>
      </w:r>
    </w:p>
    <w:p w14:paraId="6C143AF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 xml:space="preserve">c) </w:t>
      </w:r>
      <w:proofErr w:type="gramStart"/>
      <w:r w:rsidRPr="00CC1E8B">
        <w:rPr>
          <w:sz w:val="22"/>
          <w:szCs w:val="22"/>
        </w:rPr>
        <w:t>Large</w:t>
      </w:r>
      <w:proofErr w:type="gramEnd"/>
      <w:r w:rsidRPr="00CC1E8B">
        <w:rPr>
          <w:sz w:val="22"/>
          <w:szCs w:val="22"/>
        </w:rPr>
        <w:t xml:space="preserve"> file sizes</w:t>
      </w:r>
    </w:p>
    <w:p w14:paraId="5F26226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 xml:space="preserve">d) Limited </w:t>
      </w:r>
      <w:proofErr w:type="spellStart"/>
      <w:r w:rsidRPr="00CC1E8B">
        <w:rPr>
          <w:sz w:val="22"/>
          <w:szCs w:val="22"/>
        </w:rPr>
        <w:t>color</w:t>
      </w:r>
      <w:proofErr w:type="spellEnd"/>
      <w:r w:rsidRPr="00CC1E8B">
        <w:rPr>
          <w:sz w:val="22"/>
          <w:szCs w:val="22"/>
        </w:rPr>
        <w:t xml:space="preserve"> depth</w:t>
      </w:r>
    </w:p>
    <w:p w14:paraId="550327E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d</w:t>
      </w:r>
    </w:p>
    <w:p w14:paraId="751DC7BD" w14:textId="77777777" w:rsidR="00CC1E8B" w:rsidRPr="00CC1E8B" w:rsidRDefault="00CC1E8B" w:rsidP="00CC1E8B">
      <w:pPr>
        <w:rPr>
          <w:sz w:val="22"/>
          <w:szCs w:val="22"/>
        </w:rPr>
      </w:pPr>
    </w:p>
    <w:p w14:paraId="1284982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4. What is the purpose of the MX record in DNS?</w:t>
      </w:r>
    </w:p>
    <w:p w14:paraId="03CE82D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IP address of a domain</w:t>
      </w:r>
    </w:p>
    <w:p w14:paraId="247F189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define mail server for a domain</w:t>
      </w:r>
    </w:p>
    <w:p w14:paraId="3ADE936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create an alias for a domain name</w:t>
      </w:r>
    </w:p>
    <w:p w14:paraId="07C97B4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set the authoritative name server</w:t>
      </w:r>
    </w:p>
    <w:p w14:paraId="578B611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191839FF" w14:textId="77777777" w:rsidR="00CC1E8B" w:rsidRPr="00CC1E8B" w:rsidRDefault="00CC1E8B" w:rsidP="00CC1E8B">
      <w:pPr>
        <w:rPr>
          <w:sz w:val="22"/>
          <w:szCs w:val="22"/>
        </w:rPr>
      </w:pPr>
    </w:p>
    <w:p w14:paraId="5175BD8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5. Which protocol is used for secure email transmission?</w:t>
      </w:r>
    </w:p>
    <w:p w14:paraId="2CF4F8B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SMTP</w:t>
      </w:r>
    </w:p>
    <w:p w14:paraId="4CF5D34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POP3</w:t>
      </w:r>
    </w:p>
    <w:p w14:paraId="0DB6317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IMAP</w:t>
      </w:r>
    </w:p>
    <w:p w14:paraId="2195703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MTPS</w:t>
      </w:r>
    </w:p>
    <w:p w14:paraId="7CFDAAD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d</w:t>
      </w:r>
    </w:p>
    <w:p w14:paraId="2A90E0CA" w14:textId="77777777" w:rsidR="00CC1E8B" w:rsidRPr="00CC1E8B" w:rsidRDefault="00CC1E8B" w:rsidP="00CC1E8B">
      <w:pPr>
        <w:rPr>
          <w:sz w:val="22"/>
          <w:szCs w:val="22"/>
        </w:rPr>
      </w:pPr>
    </w:p>
    <w:p w14:paraId="130C6CA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6. What is the main advantage of using a CDN?</w:t>
      </w:r>
    </w:p>
    <w:p w14:paraId="5EB09F7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Reduced latency for geographically distributed users</w:t>
      </w:r>
    </w:p>
    <w:p w14:paraId="38E1F0B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Increased security of content</w:t>
      </w:r>
    </w:p>
    <w:p w14:paraId="4EDD8D6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c) Lower bandwidth costs for content providers</w:t>
      </w:r>
    </w:p>
    <w:p w14:paraId="248777B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implified content management</w:t>
      </w:r>
    </w:p>
    <w:p w14:paraId="7C08C7F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77EC9E81" w14:textId="77777777" w:rsidR="00CC1E8B" w:rsidRPr="00CC1E8B" w:rsidRDefault="00CC1E8B" w:rsidP="00CC1E8B">
      <w:pPr>
        <w:rPr>
          <w:sz w:val="22"/>
          <w:szCs w:val="22"/>
        </w:rPr>
      </w:pPr>
    </w:p>
    <w:p w14:paraId="4B89AF3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7. Which of the following is NOT a method of addressing processes in network communication?</w:t>
      </w:r>
    </w:p>
    <w:p w14:paraId="7C14215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IP address</w:t>
      </w:r>
    </w:p>
    <w:p w14:paraId="2B507F5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Port number</w:t>
      </w:r>
    </w:p>
    <w:p w14:paraId="4A3314C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MAC address</w:t>
      </w:r>
    </w:p>
    <w:p w14:paraId="24B1427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ocket</w:t>
      </w:r>
    </w:p>
    <w:p w14:paraId="3F502BE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01B0C769" w14:textId="77777777" w:rsidR="00CC1E8B" w:rsidRPr="00CC1E8B" w:rsidRDefault="00CC1E8B" w:rsidP="00CC1E8B">
      <w:pPr>
        <w:rPr>
          <w:sz w:val="22"/>
          <w:szCs w:val="22"/>
        </w:rPr>
      </w:pPr>
    </w:p>
    <w:p w14:paraId="75DECB1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8. What is the purpose of the HTTP HEAD method?</w:t>
      </w:r>
    </w:p>
    <w:p w14:paraId="7F229AF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retrieve the headers of a resource without the body</w:t>
      </w:r>
    </w:p>
    <w:p w14:paraId="6DA08DB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send data to the server</w:t>
      </w:r>
    </w:p>
    <w:p w14:paraId="436A5D8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delete a resource on the server</w:t>
      </w:r>
    </w:p>
    <w:p w14:paraId="6293FEF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update an existing resource</w:t>
      </w:r>
    </w:p>
    <w:p w14:paraId="62A8C5D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7FBA6B7E" w14:textId="77777777" w:rsidR="00CC1E8B" w:rsidRPr="00CC1E8B" w:rsidRDefault="00CC1E8B" w:rsidP="00CC1E8B">
      <w:pPr>
        <w:rPr>
          <w:sz w:val="22"/>
          <w:szCs w:val="22"/>
        </w:rPr>
      </w:pPr>
    </w:p>
    <w:p w14:paraId="2DBACF4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9. Which layer of the OSI model does the Application Layer correspond to?</w:t>
      </w:r>
    </w:p>
    <w:p w14:paraId="72AF0FF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Layer 5</w:t>
      </w:r>
    </w:p>
    <w:p w14:paraId="4103640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Layer 6</w:t>
      </w:r>
    </w:p>
    <w:p w14:paraId="3A20FB2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Layer 7</w:t>
      </w:r>
    </w:p>
    <w:p w14:paraId="1E4F806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Layer 4</w:t>
      </w:r>
    </w:p>
    <w:p w14:paraId="6AFEA21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459D8461" w14:textId="77777777" w:rsidR="00CC1E8B" w:rsidRPr="00CC1E8B" w:rsidRDefault="00CC1E8B" w:rsidP="00CC1E8B">
      <w:pPr>
        <w:rPr>
          <w:sz w:val="22"/>
          <w:szCs w:val="22"/>
        </w:rPr>
      </w:pPr>
    </w:p>
    <w:p w14:paraId="46EC5B4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0. What is the main difference between TCP and UDP?</w:t>
      </w:r>
    </w:p>
    <w:p w14:paraId="747664B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CP is connectionless, UDP is connection-oriented</w:t>
      </w:r>
    </w:p>
    <w:p w14:paraId="7D01D97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CP provides reliable delivery, UDP does not</w:t>
      </w:r>
    </w:p>
    <w:p w14:paraId="4B001A6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CP is faster than UDP</w:t>
      </w:r>
    </w:p>
    <w:p w14:paraId="5E026EA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d) UDP supports flow control, TCP does not</w:t>
      </w:r>
    </w:p>
    <w:p w14:paraId="1E5B2F0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2B288BF1" w14:textId="77777777" w:rsidR="00CC1E8B" w:rsidRPr="00CC1E8B" w:rsidRDefault="00CC1E8B" w:rsidP="00CC1E8B">
      <w:pPr>
        <w:rPr>
          <w:sz w:val="22"/>
          <w:szCs w:val="22"/>
        </w:rPr>
      </w:pPr>
    </w:p>
    <w:p w14:paraId="4D8D795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1. What is the purpose of the TTL field in DNS records?</w:t>
      </w:r>
    </w:p>
    <w:p w14:paraId="4773C6F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maximum number of hops for a packet</w:t>
      </w:r>
    </w:p>
    <w:p w14:paraId="3FA4772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indicate how long the record should be cached</w:t>
      </w:r>
    </w:p>
    <w:p w14:paraId="237AE37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set the priority of the record</w:t>
      </w:r>
    </w:p>
    <w:p w14:paraId="3C7501B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encrypt the record data</w:t>
      </w:r>
    </w:p>
    <w:p w14:paraId="6FD030E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20F21E0A" w14:textId="77777777" w:rsidR="00CC1E8B" w:rsidRPr="00CC1E8B" w:rsidRDefault="00CC1E8B" w:rsidP="00CC1E8B">
      <w:pPr>
        <w:rPr>
          <w:sz w:val="22"/>
          <w:szCs w:val="22"/>
        </w:rPr>
      </w:pPr>
    </w:p>
    <w:p w14:paraId="0377179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2. Which of the following is NOT a benefit of persistent HTTP connections?</w:t>
      </w:r>
    </w:p>
    <w:p w14:paraId="0AD19B6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Reduced latency for subsequent requests</w:t>
      </w:r>
    </w:p>
    <w:p w14:paraId="2644AA0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Lower CPU and memory usage on servers</w:t>
      </w:r>
    </w:p>
    <w:p w14:paraId="333C551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Ability to pipeline requests</w:t>
      </w:r>
    </w:p>
    <w:p w14:paraId="2C993F2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Increased security</w:t>
      </w:r>
    </w:p>
    <w:p w14:paraId="0E1989C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d</w:t>
      </w:r>
    </w:p>
    <w:p w14:paraId="04C838E5" w14:textId="77777777" w:rsidR="00CC1E8B" w:rsidRPr="00CC1E8B" w:rsidRDefault="00CC1E8B" w:rsidP="00CC1E8B">
      <w:pPr>
        <w:rPr>
          <w:sz w:val="22"/>
          <w:szCs w:val="22"/>
        </w:rPr>
      </w:pPr>
    </w:p>
    <w:p w14:paraId="103B5E3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3. What is the main purpose of the MIME type in HTTP headers?</w:t>
      </w:r>
    </w:p>
    <w:p w14:paraId="509B3B1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encoding of the content</w:t>
      </w:r>
    </w:p>
    <w:p w14:paraId="6E363DD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indicate the type of content being transferred</w:t>
      </w:r>
    </w:p>
    <w:p w14:paraId="31EF373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set the compression method for the content</w:t>
      </w:r>
    </w:p>
    <w:p w14:paraId="41256E2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define the caching policy for the content</w:t>
      </w:r>
    </w:p>
    <w:p w14:paraId="53FEB03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6CBB3214" w14:textId="77777777" w:rsidR="00CC1E8B" w:rsidRPr="00CC1E8B" w:rsidRDefault="00CC1E8B" w:rsidP="00CC1E8B">
      <w:pPr>
        <w:rPr>
          <w:sz w:val="22"/>
          <w:szCs w:val="22"/>
        </w:rPr>
      </w:pPr>
    </w:p>
    <w:p w14:paraId="647D0C0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4. Which protocol is used for transferring files between a client and server?</w:t>
      </w:r>
    </w:p>
    <w:p w14:paraId="2C43053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HTTP</w:t>
      </w:r>
    </w:p>
    <w:p w14:paraId="222CE4C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SMTP</w:t>
      </w:r>
    </w:p>
    <w:p w14:paraId="2F527F0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FTP</w:t>
      </w:r>
    </w:p>
    <w:p w14:paraId="0AE0720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DNS</w:t>
      </w:r>
    </w:p>
    <w:p w14:paraId="5F84719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77071E13" w14:textId="77777777" w:rsidR="00CC1E8B" w:rsidRPr="00CC1E8B" w:rsidRDefault="00CC1E8B" w:rsidP="00CC1E8B">
      <w:pPr>
        <w:rPr>
          <w:sz w:val="22"/>
          <w:szCs w:val="22"/>
        </w:rPr>
      </w:pPr>
    </w:p>
    <w:p w14:paraId="6719A5C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5. What is the purpose of the "Accept" header in HTTP requests?</w:t>
      </w:r>
    </w:p>
    <w:p w14:paraId="5DF9AC4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types of content the client can process</w:t>
      </w:r>
    </w:p>
    <w:p w14:paraId="4E5298E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indicate the preferred language for the response</w:t>
      </w:r>
    </w:p>
    <w:p w14:paraId="51C0947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set the maximum size of the response</w:t>
      </w:r>
    </w:p>
    <w:p w14:paraId="640D263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define the authentication method</w:t>
      </w:r>
    </w:p>
    <w:p w14:paraId="678035F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3CA43095" w14:textId="77777777" w:rsidR="00CC1E8B" w:rsidRPr="00CC1E8B" w:rsidRDefault="00CC1E8B" w:rsidP="00CC1E8B">
      <w:pPr>
        <w:rPr>
          <w:sz w:val="22"/>
          <w:szCs w:val="22"/>
        </w:rPr>
      </w:pPr>
    </w:p>
    <w:p w14:paraId="01E89FC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6. Which of the following is NOT a type of web caching?</w:t>
      </w:r>
    </w:p>
    <w:p w14:paraId="544601A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Browser caching</w:t>
      </w:r>
    </w:p>
    <w:p w14:paraId="1CBA99F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Proxy caching</w:t>
      </w:r>
    </w:p>
    <w:p w14:paraId="3DB1AD5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CDN caching</w:t>
      </w:r>
    </w:p>
    <w:p w14:paraId="6452B75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DNS caching</w:t>
      </w:r>
    </w:p>
    <w:p w14:paraId="544F95C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d</w:t>
      </w:r>
    </w:p>
    <w:p w14:paraId="0C32276D" w14:textId="77777777" w:rsidR="00CC1E8B" w:rsidRPr="00CC1E8B" w:rsidRDefault="00CC1E8B" w:rsidP="00CC1E8B">
      <w:pPr>
        <w:rPr>
          <w:sz w:val="22"/>
          <w:szCs w:val="22"/>
        </w:rPr>
      </w:pPr>
    </w:p>
    <w:p w14:paraId="7B1F272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7. What is the main advantage of using UDP for DNS queries?</w:t>
      </w:r>
    </w:p>
    <w:p w14:paraId="752F24D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Guaranteed delivery of packets</w:t>
      </w:r>
    </w:p>
    <w:p w14:paraId="2CA451C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Lower latency</w:t>
      </w:r>
    </w:p>
    <w:p w14:paraId="36E0F4E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 xml:space="preserve">c) </w:t>
      </w:r>
      <w:proofErr w:type="gramStart"/>
      <w:r w:rsidRPr="00CC1E8B">
        <w:rPr>
          <w:sz w:val="22"/>
          <w:szCs w:val="22"/>
        </w:rPr>
        <w:t>Better</w:t>
      </w:r>
      <w:proofErr w:type="gramEnd"/>
      <w:r w:rsidRPr="00CC1E8B">
        <w:rPr>
          <w:sz w:val="22"/>
          <w:szCs w:val="22"/>
        </w:rPr>
        <w:t xml:space="preserve"> congestion control</w:t>
      </w:r>
    </w:p>
    <w:p w14:paraId="6F20776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Improved security</w:t>
      </w:r>
    </w:p>
    <w:p w14:paraId="4B9134F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1CAA728D" w14:textId="77777777" w:rsidR="00CC1E8B" w:rsidRPr="00CC1E8B" w:rsidRDefault="00CC1E8B" w:rsidP="00CC1E8B">
      <w:pPr>
        <w:rPr>
          <w:sz w:val="22"/>
          <w:szCs w:val="22"/>
        </w:rPr>
      </w:pPr>
    </w:p>
    <w:p w14:paraId="51F95E3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8. Which protocol is used for real-time video conferencing?</w:t>
      </w:r>
    </w:p>
    <w:p w14:paraId="66A1544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HTTP</w:t>
      </w:r>
    </w:p>
    <w:p w14:paraId="562A126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FTP</w:t>
      </w:r>
    </w:p>
    <w:p w14:paraId="2710327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RTP</w:t>
      </w:r>
    </w:p>
    <w:p w14:paraId="336CB22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MTP</w:t>
      </w:r>
    </w:p>
    <w:p w14:paraId="6BFC7C5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503A98C0" w14:textId="77777777" w:rsidR="00CC1E8B" w:rsidRPr="00CC1E8B" w:rsidRDefault="00CC1E8B" w:rsidP="00CC1E8B">
      <w:pPr>
        <w:rPr>
          <w:sz w:val="22"/>
          <w:szCs w:val="22"/>
        </w:rPr>
      </w:pPr>
    </w:p>
    <w:p w14:paraId="7302EFD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9. What is the purpose of the "Origin" header in HTTP requests?</w:t>
      </w:r>
    </w:p>
    <w:p w14:paraId="52B8E3A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a) To indicate the IP address of the client</w:t>
      </w:r>
    </w:p>
    <w:p w14:paraId="1A01522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specify the domain that initiated the request</w:t>
      </w:r>
    </w:p>
    <w:p w14:paraId="3FB9AAF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set the preferred language for the response</w:t>
      </w:r>
    </w:p>
    <w:p w14:paraId="50E1794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define the caching policy for the response</w:t>
      </w:r>
    </w:p>
    <w:p w14:paraId="74F7BDE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5F3CA6C6" w14:textId="77777777" w:rsidR="00CC1E8B" w:rsidRPr="00CC1E8B" w:rsidRDefault="00CC1E8B" w:rsidP="00CC1E8B">
      <w:pPr>
        <w:rPr>
          <w:sz w:val="22"/>
          <w:szCs w:val="22"/>
        </w:rPr>
      </w:pPr>
    </w:p>
    <w:p w14:paraId="34D6D6C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40. Which of the following is NOT a method of improving web performance?</w:t>
      </w:r>
    </w:p>
    <w:p w14:paraId="30F9F91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Content compression</w:t>
      </w:r>
    </w:p>
    <w:p w14:paraId="00D4CF2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Minification of resources</w:t>
      </w:r>
    </w:p>
    <w:p w14:paraId="7F1CCE8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 xml:space="preserve">c) Use of </w:t>
      </w:r>
      <w:proofErr w:type="spellStart"/>
      <w:r w:rsidRPr="00CC1E8B">
        <w:rPr>
          <w:sz w:val="22"/>
          <w:szCs w:val="22"/>
        </w:rPr>
        <w:t>CDNs</w:t>
      </w:r>
      <w:proofErr w:type="spellEnd"/>
    </w:p>
    <w:p w14:paraId="0F2D1C4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Increasing the number of HTTP requests</w:t>
      </w:r>
    </w:p>
    <w:p w14:paraId="12070A93" w14:textId="158EDD2C" w:rsidR="00CC1E8B" w:rsidRPr="00CC1E8B" w:rsidRDefault="00CC1E8B" w:rsidP="00993098">
      <w:pPr>
        <w:rPr>
          <w:sz w:val="22"/>
          <w:szCs w:val="22"/>
        </w:rPr>
      </w:pPr>
      <w:r w:rsidRPr="00CC1E8B">
        <w:rPr>
          <w:sz w:val="22"/>
          <w:szCs w:val="22"/>
        </w:rPr>
        <w:t>Answer: d</w:t>
      </w:r>
    </w:p>
    <w:sectPr w:rsidR="00CC1E8B" w:rsidRPr="00CC1E8B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61543B" w14:textId="77777777" w:rsidR="003A1738" w:rsidRDefault="003A1738" w:rsidP="00993098">
      <w:pPr>
        <w:spacing w:after="0" w:line="240" w:lineRule="auto"/>
      </w:pPr>
      <w:r>
        <w:separator/>
      </w:r>
    </w:p>
  </w:endnote>
  <w:endnote w:type="continuationSeparator" w:id="0">
    <w:p w14:paraId="1A93033A" w14:textId="77777777" w:rsidR="003A1738" w:rsidRDefault="003A1738" w:rsidP="009930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B99875" w14:textId="77777777" w:rsidR="003A1738" w:rsidRDefault="003A1738" w:rsidP="00993098">
      <w:pPr>
        <w:spacing w:after="0" w:line="240" w:lineRule="auto"/>
      </w:pPr>
      <w:r>
        <w:separator/>
      </w:r>
    </w:p>
  </w:footnote>
  <w:footnote w:type="continuationSeparator" w:id="0">
    <w:p w14:paraId="7CC783DD" w14:textId="77777777" w:rsidR="003A1738" w:rsidRDefault="003A1738" w:rsidP="009930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B32FE7" w14:textId="3E097B71" w:rsidR="00993098" w:rsidRDefault="00993098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CD17280" wp14:editId="1849DAEA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670754733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F642474" w14:textId="4FD75945" w:rsidR="00993098" w:rsidRPr="00993098" w:rsidRDefault="00993098" w:rsidP="0099309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993098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CD1728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fill o:detectmouseclick="t"/>
              <v:textbox style="mso-fit-shape-to-text:t" inset="0,15pt,20pt,0">
                <w:txbxContent>
                  <w:p w14:paraId="4F642474" w14:textId="4FD75945" w:rsidR="00993098" w:rsidRPr="00993098" w:rsidRDefault="00993098" w:rsidP="0099309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993098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7CCC36" w14:textId="50322836" w:rsidR="00993098" w:rsidRDefault="00993098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F3D7530" wp14:editId="1D33194B">
              <wp:simplePos x="914400" y="449580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562309493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4B52754" w14:textId="54B2962F" w:rsidR="00993098" w:rsidRPr="00993098" w:rsidRDefault="00993098" w:rsidP="0099309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993098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F3D753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fill o:detectmouseclick="t"/>
              <v:textbox style="mso-fit-shape-to-text:t" inset="0,15pt,20pt,0">
                <w:txbxContent>
                  <w:p w14:paraId="24B52754" w14:textId="54B2962F" w:rsidR="00993098" w:rsidRPr="00993098" w:rsidRDefault="00993098" w:rsidP="0099309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993098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B9B7D0" w14:textId="17638A65" w:rsidR="00993098" w:rsidRDefault="00993098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0C0F8B1" wp14:editId="4E8FBE68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929253028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25ADDDD" w14:textId="12FE1A64" w:rsidR="00993098" w:rsidRPr="00993098" w:rsidRDefault="00993098" w:rsidP="0099309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993098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0C0F8B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225ADDDD" w14:textId="12FE1A64" w:rsidR="00993098" w:rsidRPr="00993098" w:rsidRDefault="00993098" w:rsidP="0099309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993098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MDA2NzYyNjcwsjRS0lEKTi0uzszPAykwqQUAiDELMywAAAA="/>
  </w:docVars>
  <w:rsids>
    <w:rsidRoot w:val="00440EBF"/>
    <w:rsid w:val="00097107"/>
    <w:rsid w:val="002F2543"/>
    <w:rsid w:val="0032450C"/>
    <w:rsid w:val="003A1738"/>
    <w:rsid w:val="00440EBF"/>
    <w:rsid w:val="00511ABA"/>
    <w:rsid w:val="005A10D3"/>
    <w:rsid w:val="00855BC7"/>
    <w:rsid w:val="00993098"/>
    <w:rsid w:val="00CC1E8B"/>
    <w:rsid w:val="00CD3C50"/>
    <w:rsid w:val="00E9590C"/>
    <w:rsid w:val="00EB5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132F02"/>
  <w15:chartTrackingRefBased/>
  <w15:docId w15:val="{62135D98-E557-4BFB-93D6-83669EFB2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0EB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E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EB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0EB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0EB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0EB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0EB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0EB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0EB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EB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0EB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0EB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0EB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0EB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0EB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0EB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40EB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0EB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0EB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0EB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0EB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0EB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0EB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0EB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0EB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0EBF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9930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30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1003</Words>
  <Characters>5720</Characters>
  <Application>Microsoft Office Word</Application>
  <DocSecurity>0</DocSecurity>
  <Lines>47</Lines>
  <Paragraphs>13</Paragraphs>
  <ScaleCrop>false</ScaleCrop>
  <Company/>
  <LinksUpToDate>false</LinksUpToDate>
  <CharactersWithSpaces>6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6</cp:revision>
  <dcterms:created xsi:type="dcterms:W3CDTF">2024-10-01T23:53:00Z</dcterms:created>
  <dcterms:modified xsi:type="dcterms:W3CDTF">2024-10-02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72fe10a4,27fae7ad,21842975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